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FA3A35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A3A35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40506B40" w:rsidR="009603DA" w:rsidRPr="008174F1" w:rsidRDefault="00FA3A35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65C55">
            <w:rPr>
              <w:b/>
              <w:caps/>
              <w:color w:val="000000" w:themeColor="text1"/>
              <w:sz w:val="72"/>
              <w:szCs w:val="72"/>
            </w:rPr>
            <w:t>1</w:t>
          </w:r>
          <w:r w:rsidR="00843E9D">
            <w:rPr>
              <w:b/>
              <w:caps/>
              <w:color w:val="000000" w:themeColor="text1"/>
              <w:sz w:val="72"/>
              <w:szCs w:val="72"/>
            </w:rPr>
            <w:t>7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FA3A35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FA3A3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FA3A3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FA3A35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FA3A35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FA3A3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FA3A35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FA3A35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FA3A3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FA3A3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FA3A3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FA3A3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5B82519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47D4B">
              <w:rPr>
                <w:color w:val="000000"/>
              </w:rPr>
              <w:t xml:space="preserve">coding UI </w:t>
            </w:r>
            <w:r w:rsidR="00843E9D">
              <w:rPr>
                <w:color w:val="000000"/>
              </w:rPr>
              <w:t>and API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1593AB4D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AC0C75">
              <w:rPr>
                <w:color w:val="000000" w:themeColor="text1"/>
                <w:szCs w:val="22"/>
              </w:rPr>
              <w:t>all website</w:t>
            </w:r>
          </w:p>
          <w:p w14:paraId="4F6DFC4F" w14:textId="7E9B258E" w:rsidR="004B14CE" w:rsidRPr="001B615C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0AADA5DE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</w:t>
      </w:r>
      <w:r w:rsidR="00AC0C75">
        <w:rPr>
          <w:color w:val="000000"/>
        </w:rPr>
        <w:t>for 2 main pages.</w:t>
      </w:r>
    </w:p>
    <w:p w14:paraId="299DC2E5" w14:textId="247A59AF" w:rsidR="003D5371" w:rsidRP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the main pages.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5984E245" w:rsidR="00980464" w:rsidRDefault="00AC0C75" w:rsidP="001936BA">
      <w:pPr>
        <w:pStyle w:val="ListParagraph"/>
        <w:numPr>
          <w:ilvl w:val="0"/>
          <w:numId w:val="16"/>
        </w:numPr>
      </w:pPr>
      <w:r>
        <w:t>Connect backend API with font end</w:t>
      </w:r>
    </w:p>
    <w:p w14:paraId="39F35BAC" w14:textId="25553C2D" w:rsidR="000359EB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E8A59DF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63102D">
        <w:rPr>
          <w:color w:val="000000"/>
        </w:rPr>
        <w:t>March</w:t>
      </w:r>
      <w:r w:rsidR="009B694C">
        <w:rPr>
          <w:color w:val="000000"/>
        </w:rPr>
        <w:t xml:space="preserve"> </w:t>
      </w:r>
      <w:r w:rsidR="00432519">
        <w:rPr>
          <w:color w:val="000000"/>
        </w:rPr>
        <w:t>1</w:t>
      </w:r>
      <w:r w:rsidR="00AC0C75">
        <w:rPr>
          <w:color w:val="000000"/>
        </w:rPr>
        <w:t>7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1B56E" w14:textId="77777777" w:rsidR="00FA3A35" w:rsidRDefault="00FA3A35">
      <w:pPr>
        <w:spacing w:after="0" w:line="240" w:lineRule="auto"/>
      </w:pPr>
      <w:r>
        <w:separator/>
      </w:r>
    </w:p>
  </w:endnote>
  <w:endnote w:type="continuationSeparator" w:id="0">
    <w:p w14:paraId="6571B7AE" w14:textId="77777777" w:rsidR="00FA3A35" w:rsidRDefault="00FA3A35">
      <w:pPr>
        <w:spacing w:after="0" w:line="240" w:lineRule="auto"/>
      </w:pPr>
      <w:r>
        <w:continuationSeparator/>
      </w:r>
    </w:p>
  </w:endnote>
  <w:endnote w:type="continuationNotice" w:id="1">
    <w:p w14:paraId="631228E7" w14:textId="77777777" w:rsidR="00FA3A35" w:rsidRDefault="00FA3A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6711B" w14:textId="77777777" w:rsidR="00FA3A35" w:rsidRDefault="00FA3A35">
      <w:pPr>
        <w:spacing w:after="0" w:line="240" w:lineRule="auto"/>
      </w:pPr>
      <w:r>
        <w:separator/>
      </w:r>
    </w:p>
  </w:footnote>
  <w:footnote w:type="continuationSeparator" w:id="0">
    <w:p w14:paraId="1A8AEAB9" w14:textId="77777777" w:rsidR="00FA3A35" w:rsidRDefault="00FA3A35">
      <w:pPr>
        <w:spacing w:after="0" w:line="240" w:lineRule="auto"/>
      </w:pPr>
      <w:r>
        <w:continuationSeparator/>
      </w:r>
    </w:p>
  </w:footnote>
  <w:footnote w:type="continuationNotice" w:id="1">
    <w:p w14:paraId="760AF1B9" w14:textId="77777777" w:rsidR="00FA3A35" w:rsidRDefault="00FA3A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2381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805CC3"/>
    <w:rsid w:val="00806868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4E7B"/>
    <w:rsid w:val="00980464"/>
    <w:rsid w:val="009816BB"/>
    <w:rsid w:val="009B11D6"/>
    <w:rsid w:val="009B694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352F"/>
    <w:rsid w:val="00AA4C3A"/>
    <w:rsid w:val="00AB1073"/>
    <w:rsid w:val="00AB12F4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680"/>
    <w:rsid w:val="00F04C2C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C0401"/>
    <w:rsid w:val="002F33C8"/>
    <w:rsid w:val="003222AD"/>
    <w:rsid w:val="00382CB8"/>
    <w:rsid w:val="00424C17"/>
    <w:rsid w:val="0046799A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8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7</dc:title>
  <dc:subject/>
  <dc:creator>Nguyễn Vũ Anh Thư</dc:creator>
  <cp:keywords/>
  <cp:lastModifiedBy>thu nguyen</cp:lastModifiedBy>
  <cp:revision>353</cp:revision>
  <dcterms:created xsi:type="dcterms:W3CDTF">2021-10-30T16:09:00Z</dcterms:created>
  <dcterms:modified xsi:type="dcterms:W3CDTF">2022-03-12T02:2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